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hysical-physical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Warning: 4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 36 time valid date 12:28 PM</w:t>
      </w:r>
      <w:r>
        <w:br w:type="textWrapping"/>
      </w:r>
      <w:r>
        <w:rPr>
          <w:rStyle w:val="VerbatimChar"/>
        </w:rPr>
        <w:t xml:space="preserve"> 37 time valid date 12:23 PM</w:t>
      </w:r>
      <w:r>
        <w:br w:type="textWrapping"/>
      </w:r>
      <w:r>
        <w:rPr>
          <w:rStyle w:val="VerbatimChar"/>
        </w:rPr>
        <w:t xml:space="preserve"> 38 time valid date 12:27 PM</w:t>
      </w:r>
      <w:r>
        <w:br w:type="textWrapping"/>
      </w:r>
      <w:r>
        <w:rPr>
          <w:rStyle w:val="VerbatimChar"/>
        </w:rPr>
        <w:t xml:space="preserve"> 39 time valid date 12:24 PM</w:t>
      </w:r>
    </w:p>
    <w:p>
      <w:pPr>
        <w:pStyle w:val="FirstParagraph"/>
      </w:pPr>
      <w:r>
        <w:t xml:space="preserve">The table reports the model of type 'aehplus', which include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ight, and binary covariates smoking history, cardiovascular disease, and diabetes.</w:t>
      </w:r>
    </w:p>
    <w:p>
      <w:pPr>
        <w:pStyle w:val="BodyText"/>
      </w:pPr>
      <w:r>
        <w:t xml:space="preserve">The table reports relationships between levels, slopes, and residuals between the two processes in a given pair of outcomes. For each index, we report the covariances (raw meteric) and correlations (standardized metric).</w:t>
      </w:r>
    </w:p>
    <w:p>
      <w:pPr>
        <w:pStyle w:val="BodyText"/>
      </w:pPr>
      <w:r>
        <w:t xml:space="preserve">Raw covariance are reported in the form :</w:t>
      </w:r>
      <w:r>
        <w:t xml:space="preserve"> </w:t>
      </w:r>
      <w:r>
        <w:rPr>
          <w:rStyle w:val="VerbatimChar"/>
        </w:rPr>
        <w:t xml:space="preserve">est(se)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of the point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deno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Note: cases in which correlations are not available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1"/>
      </w:pPr>
      <w:bookmarkStart w:id="21" w:name="male"/>
      <w:bookmarkEnd w:id="21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right"/>
            </w:pPr>
            <w:r>
              <w:t xml:space="preserve">.6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3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252.65(17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6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18.40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5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10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10.21(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4.5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1.06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7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-1.34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6.48(18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p>
            <w:pPr>
              <w:pStyle w:val="Compact"/>
              <w:jc w:val="right"/>
            </w:pPr>
            <w:r>
              <w:t xml:space="preserve">.3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.2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49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.39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right"/>
            </w:pPr>
            <w:r>
              <w:t xml:space="preserve">.3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89.96(6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7.25(2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3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3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1.29(3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3.3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9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4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-3.79(3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3.43(1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.1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3" w:name="male-1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p>
            <w:pPr>
              <w:pStyle w:val="Compact"/>
              <w:jc w:val="left"/>
            </w:pPr>
            <w:r>
              <w:t xml:space="preserve">.2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4" w:name="female-1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left"/>
            </w:pPr>
            <w:r>
              <w:t xml:space="preserve">.2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1, 11:34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72d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/>
</cp:coreProperties>
</file>